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olumn Overview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umn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 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ample Valu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RefSeq_taxon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axid:81877|Trichovirus|Trivirinae|Betaflexiviridae|Tymovirales|Alsuviricetes|Kitrinoviricota|Orthornavirae|Riboviria, taxid:, taxid:35281|Tobamovirus|Virgaviridae|Martellivirales|Alsuviricetes|Kitrinoviricota|Orthornavirae|Ribovi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A_r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RR12572674, SRR12572674, SRR125726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A_sam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RS7308984, SRS7308984, SRS73089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A_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RP279765, SRP279765, SRP2797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t_tax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us scrofa, Sus scrofa, Sus scrof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t_tax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b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9.82e+03, 9.82e+03, 9.82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_h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b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3.00e+00, 3.20e+01, 7.0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st_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b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5.60e-16, 4.60e-07, 1.20e-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st_qu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ymo_RdRp, Tombus-Noda_RdRp, Hepe-Virga_Rd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RefSeq_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b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1.23e-28, 8.21e-44, 4.05e-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RefSeq_i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b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9.39e+01, 7.23e+01, 3.77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RefSeq_aLen/sL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147 / 150, 303 / 331, 183 / 2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RefSeq_conti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b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3.00e+00, 7.00e+00, 1.0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RefSeq_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NC_015220.1|Grapevine berry inner necrosis virus, complete genome, |N/A, NC_004106.1|Paprika mild mottle virus, complete genom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9T10:02:42Z</dcterms:created>
  <dcterms:modified xsi:type="dcterms:W3CDTF">2024-08-19T10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